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A1238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noProof/>
          <w:sz w:val="22"/>
          <w:szCs w:val="22"/>
          <w:shd w:val="clear" w:color="auto" w:fill="FFFFFF"/>
          <w:lang w:eastAsia="en-US"/>
        </w:rPr>
      </w:pPr>
      <w:r w:rsidRPr="003A1238">
        <w:rPr>
          <w:rFonts w:eastAsia="Calibri"/>
          <w:bCs/>
          <w:noProof/>
          <w:sz w:val="22"/>
          <w:szCs w:val="22"/>
          <w:shd w:val="clear" w:color="auto" w:fill="FFFFFF"/>
          <w:lang w:eastAsia="en-US"/>
        </w:rPr>
        <w:t>Convert to Date Format (Convert-to-Date-Format.xlsx)</w:t>
      </w:r>
    </w:p>
    <w:p w14:paraId="4E692122" w14:textId="77777777" w:rsidR="00856355" w:rsidRPr="003A1238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noProof/>
          <w:sz w:val="22"/>
          <w:szCs w:val="22"/>
          <w:shd w:val="clear" w:color="auto" w:fill="FFFFFF"/>
          <w:lang w:eastAsia="en-US"/>
        </w:rPr>
      </w:pPr>
      <w:r w:rsidRPr="003A1238">
        <w:rPr>
          <w:rFonts w:eastAsia="Calibri"/>
          <w:bCs/>
          <w:noProof/>
          <w:sz w:val="22"/>
          <w:szCs w:val="22"/>
          <w:shd w:val="clear" w:color="auto" w:fill="FFFFFF"/>
          <w:lang w:eastAsia="en-US"/>
        </w:rPr>
        <w:t>This time, you have been given a file containing Text dates into various formats. The challenge before you is to write a single formula to convert them into an appropriate date format.</w:t>
      </w:r>
    </w:p>
    <w:p w14:paraId="31B330A7" w14:textId="16B3E7AB" w:rsidR="005D33E1" w:rsidRPr="003A1238" w:rsidRDefault="005D33E1">
      <w:pPr>
        <w:rPr>
          <w:noProof/>
        </w:rPr>
      </w:pPr>
    </w:p>
    <w:p w14:paraId="0ECB3EAD" w14:textId="26302520" w:rsidR="003A1238" w:rsidRPr="003A1238" w:rsidRDefault="003A1238">
      <w:pPr>
        <w:rPr>
          <w:noProof/>
          <w:color w:val="4472C4" w:themeColor="accent1"/>
        </w:rPr>
      </w:pPr>
    </w:p>
    <w:p w14:paraId="423B4455" w14:textId="46E2DB33" w:rsidR="003A1238" w:rsidRPr="003A1238" w:rsidRDefault="003A1238">
      <w:pPr>
        <w:rPr>
          <w:noProof/>
          <w:color w:val="4472C4" w:themeColor="accent1"/>
        </w:rPr>
      </w:pPr>
      <w:r w:rsidRPr="003A1238">
        <w:rPr>
          <w:noProof/>
          <w:color w:val="4472C4" w:themeColor="accent1"/>
        </w:rPr>
        <w:t>Month = January = 1</w:t>
      </w:r>
    </w:p>
    <w:p w14:paraId="04307FC3" w14:textId="2C52048B" w:rsidR="003A1238" w:rsidRPr="003A1238" w:rsidRDefault="003A1238">
      <w:pPr>
        <w:rPr>
          <w:noProof/>
          <w:color w:val="4472C4" w:themeColor="accent1"/>
        </w:rPr>
      </w:pPr>
      <w:r w:rsidRPr="003A1238">
        <w:rPr>
          <w:noProof/>
          <w:color w:val="4472C4" w:themeColor="accent1"/>
        </w:rPr>
        <w:t xml:space="preserve">Year = 2017 </w:t>
      </w:r>
    </w:p>
    <w:p w14:paraId="200D11E5" w14:textId="55AE2DD8" w:rsidR="003A1238" w:rsidRPr="003A1238" w:rsidRDefault="003A1238">
      <w:pPr>
        <w:rPr>
          <w:noProof/>
          <w:color w:val="4472C4" w:themeColor="accent1"/>
        </w:rPr>
      </w:pPr>
      <w:r w:rsidRPr="003A1238">
        <w:rPr>
          <w:noProof/>
          <w:color w:val="4472C4" w:themeColor="accent1"/>
        </w:rPr>
        <w:t>Day = 2</w:t>
      </w:r>
    </w:p>
    <w:p w14:paraId="087AC766" w14:textId="4CA253EA" w:rsidR="003A1238" w:rsidRPr="003A1238" w:rsidRDefault="003A1238">
      <w:pPr>
        <w:rPr>
          <w:noProof/>
          <w:color w:val="4472C4" w:themeColor="accent1"/>
        </w:rPr>
      </w:pPr>
      <w:r w:rsidRPr="003A1238">
        <w:rPr>
          <w:noProof/>
          <w:color w:val="4472C4" w:themeColor="accent1"/>
        </w:rPr>
        <w:t>Formula = DATE(2017,1,2)</w:t>
      </w:r>
    </w:p>
    <w:sectPr w:rsidR="003A1238" w:rsidRPr="003A12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3A1238"/>
    <w:rsid w:val="005D33E1"/>
    <w:rsid w:val="0085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24FF6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3</cp:revision>
  <dcterms:created xsi:type="dcterms:W3CDTF">2021-03-26T06:58:00Z</dcterms:created>
  <dcterms:modified xsi:type="dcterms:W3CDTF">2022-02-23T17:09:00Z</dcterms:modified>
</cp:coreProperties>
</file>